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822E0C" w14:textId="00B3C6D7" w:rsidR="00756ED8" w:rsidRPr="003A02B8" w:rsidRDefault="00D95735">
      <w:pPr>
        <w:pStyle w:val="Heading1"/>
        <w:jc w:val="center"/>
        <w:rPr>
          <w:rFonts w:ascii="Times New Roman" w:eastAsia="Times New Roman" w:hAnsi="Times New Roman" w:cs="Times New Roman"/>
          <w:b/>
          <w:sz w:val="48"/>
          <w:szCs w:val="48"/>
          <w:u w:val="single"/>
        </w:rPr>
      </w:pPr>
      <w:bookmarkStart w:id="0" w:name="_gjdgxs" w:colFirst="0" w:colLast="0"/>
      <w:bookmarkEnd w:id="0"/>
      <w:r w:rsidRPr="003A02B8">
        <w:rPr>
          <w:rFonts w:ascii="Times New Roman" w:eastAsia="Times New Roman" w:hAnsi="Times New Roman" w:cs="Times New Roman"/>
          <w:b/>
          <w:sz w:val="48"/>
          <w:szCs w:val="48"/>
          <w:u w:val="single"/>
        </w:rPr>
        <w:t xml:space="preserve">Task </w:t>
      </w:r>
      <w:r w:rsidR="00F71A2D" w:rsidRPr="003A02B8">
        <w:rPr>
          <w:rFonts w:ascii="Times New Roman" w:eastAsia="Times New Roman" w:hAnsi="Times New Roman" w:cs="Times New Roman"/>
          <w:b/>
          <w:sz w:val="48"/>
          <w:szCs w:val="48"/>
          <w:u w:val="single"/>
        </w:rPr>
        <w:t>6</w:t>
      </w:r>
      <w:r w:rsidR="003A02B8" w:rsidRPr="003A02B8">
        <w:rPr>
          <w:rFonts w:ascii="Times New Roman" w:eastAsia="Times New Roman" w:hAnsi="Times New Roman" w:cs="Times New Roman"/>
          <w:b/>
          <w:sz w:val="48"/>
          <w:szCs w:val="48"/>
          <w:u w:val="single"/>
        </w:rPr>
        <w:t>:</w:t>
      </w:r>
      <w:r w:rsidRPr="003A02B8">
        <w:rPr>
          <w:rFonts w:ascii="Times New Roman" w:eastAsia="Times New Roman" w:hAnsi="Times New Roman" w:cs="Times New Roman"/>
          <w:b/>
          <w:sz w:val="48"/>
          <w:szCs w:val="48"/>
          <w:u w:val="single"/>
        </w:rPr>
        <w:t xml:space="preserve"> Post-Mortem Report</w:t>
      </w:r>
      <w:r w:rsidR="003A02B8" w:rsidRPr="003A02B8">
        <w:rPr>
          <w:rFonts w:ascii="Times New Roman" w:eastAsia="Times New Roman" w:hAnsi="Times New Roman" w:cs="Times New Roman"/>
          <w:b/>
          <w:sz w:val="48"/>
          <w:szCs w:val="48"/>
          <w:u w:val="single"/>
        </w:rPr>
        <w:t xml:space="preserve"> for Delivery#2</w:t>
      </w:r>
    </w:p>
    <w:p w14:paraId="229FFDDA" w14:textId="77777777" w:rsidR="003A02B8" w:rsidRDefault="003A02B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C822E0D" w14:textId="0BDFC547" w:rsidR="00756ED8" w:rsidRPr="00975E2D" w:rsidRDefault="00D95735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sz w:val="24"/>
          <w:szCs w:val="24"/>
        </w:rPr>
        <w:t>This document presents a detailed analysis of software requirement analysis activities conducted by Team 26. The first artifact we created during the analysis is a vision document. Following is the discussion in details:</w:t>
      </w:r>
    </w:p>
    <w:p w14:paraId="5C822E0E" w14:textId="77777777" w:rsidR="00756ED8" w:rsidRPr="00975E2D" w:rsidRDefault="00756ED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C822E0F" w14:textId="77777777" w:rsidR="00756ED8" w:rsidRPr="00975E2D" w:rsidRDefault="00D95735">
      <w:pPr>
        <w:spacing w:line="240" w:lineRule="auto"/>
        <w:ind w:right="280"/>
        <w:rPr>
          <w:rFonts w:ascii="Times New Roman" w:eastAsia="Times New Roman" w:hAnsi="Times New Roman" w:cs="Times New Roman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sz w:val="24"/>
          <w:szCs w:val="24"/>
        </w:rPr>
        <w:t xml:space="preserve">1. </w:t>
      </w:r>
      <w:r w:rsidRPr="00975E2D">
        <w:rPr>
          <w:rFonts w:ascii="Times New Roman" w:eastAsia="Times New Roman" w:hAnsi="Times New Roman" w:cs="Times New Roman"/>
          <w:sz w:val="24"/>
          <w:szCs w:val="24"/>
        </w:rPr>
        <w:t>Questions and answers</w:t>
      </w:r>
      <w:r w:rsidRPr="00975E2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975E2D">
        <w:rPr>
          <w:rFonts w:ascii="Times New Roman" w:eastAsia="Times New Roman" w:hAnsi="Times New Roman" w:cs="Times New Roman"/>
          <w:sz w:val="24"/>
          <w:szCs w:val="24"/>
        </w:rPr>
        <w:t>for the elicitation artefacts used in this delivery:</w:t>
      </w:r>
    </w:p>
    <w:p w14:paraId="5C822E10" w14:textId="77777777" w:rsidR="00756ED8" w:rsidRPr="00975E2D" w:rsidRDefault="00D9573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What was the advantage of this technique based on your experience in this assignment?</w:t>
      </w:r>
    </w:p>
    <w:p w14:paraId="5C822E14" w14:textId="77777777" w:rsidR="00756ED8" w:rsidRPr="00975E2D" w:rsidRDefault="00756ED8" w:rsidP="007B3FF2">
      <w:pPr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C822E15" w14:textId="77777777" w:rsidR="00756ED8" w:rsidRPr="00975E2D" w:rsidRDefault="00D9573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What was the disadvantage of this technique based on your experience in this assignment?</w:t>
      </w:r>
    </w:p>
    <w:p w14:paraId="5C822E1A" w14:textId="77777777" w:rsidR="00756ED8" w:rsidRPr="00975E2D" w:rsidRDefault="00756ED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C822E1B" w14:textId="77777777" w:rsidR="00756ED8" w:rsidRPr="00975E2D" w:rsidRDefault="00D9573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How efficient was the technique, i.e. how good requirements did it help uncover given the time it took to use?</w:t>
      </w:r>
    </w:p>
    <w:p w14:paraId="5C822E20" w14:textId="77777777" w:rsidR="00756ED8" w:rsidRPr="00975E2D" w:rsidRDefault="00756ED8">
      <w:pPr>
        <w:spacing w:line="240" w:lineRule="auto"/>
        <w:ind w:left="2260" w:right="280"/>
        <w:rPr>
          <w:rFonts w:ascii="Times New Roman" w:eastAsia="Times New Roman" w:hAnsi="Times New Roman" w:cs="Times New Roman"/>
          <w:sz w:val="24"/>
          <w:szCs w:val="24"/>
        </w:rPr>
      </w:pPr>
    </w:p>
    <w:p w14:paraId="5C822E21" w14:textId="77777777" w:rsidR="00756ED8" w:rsidRPr="00975E2D" w:rsidRDefault="00D9573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In which situations would you use this technique in a future project? </w:t>
      </w:r>
    </w:p>
    <w:p w14:paraId="5C822E25" w14:textId="77777777" w:rsidR="00756ED8" w:rsidRPr="00975E2D" w:rsidRDefault="00756ED8">
      <w:pPr>
        <w:spacing w:line="240" w:lineRule="auto"/>
        <w:ind w:left="2260" w:right="280"/>
        <w:rPr>
          <w:rFonts w:ascii="Times New Roman" w:eastAsia="Times New Roman" w:hAnsi="Times New Roman" w:cs="Times New Roman"/>
          <w:sz w:val="24"/>
          <w:szCs w:val="24"/>
        </w:rPr>
      </w:pPr>
    </w:p>
    <w:p w14:paraId="5C822E26" w14:textId="2E368784" w:rsidR="00756ED8" w:rsidRDefault="00D9573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In which situations would you not use this technique in a future project?</w:t>
      </w:r>
    </w:p>
    <w:p w14:paraId="0E673BF4" w14:textId="77777777" w:rsidR="00F71A2D" w:rsidRDefault="00F71A2D" w:rsidP="00F71A2D">
      <w:pPr>
        <w:pStyle w:val="ListParagrap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7CF998C8" w14:textId="77777777" w:rsidR="00F71A2D" w:rsidRPr="00975E2D" w:rsidRDefault="00F71A2D" w:rsidP="00F71A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 w:right="28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5C822E29" w14:textId="1153407D" w:rsidR="00756ED8" w:rsidRPr="00975E2D" w:rsidRDefault="00D95735">
      <w:pPr>
        <w:spacing w:line="240" w:lineRule="auto"/>
        <w:ind w:right="280"/>
        <w:rPr>
          <w:rFonts w:ascii="Times New Roman" w:eastAsia="Times New Roman" w:hAnsi="Times New Roman" w:cs="Times New Roman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sz w:val="24"/>
          <w:szCs w:val="24"/>
        </w:rPr>
        <w:t>2. Summarize how much time was spent (in total and by each group member) on the steps/activities involved as well as for the delivery as a whole.  Be honest with the time spent, as this information will in no way be used for any grading. For more details related to commit history and logging of this delivery-1, please see Appendix A to Appendix E.</w:t>
      </w:r>
    </w:p>
    <w:p w14:paraId="41DDAD63" w14:textId="77777777" w:rsidR="00AC6570" w:rsidRPr="00975E2D" w:rsidRDefault="00AC6570">
      <w:pPr>
        <w:spacing w:line="240" w:lineRule="auto"/>
        <w:ind w:right="280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a"/>
        <w:tblW w:w="10343" w:type="dxa"/>
        <w:jc w:val="center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1843"/>
        <w:gridCol w:w="1275"/>
        <w:gridCol w:w="1276"/>
        <w:gridCol w:w="1276"/>
        <w:gridCol w:w="1134"/>
        <w:gridCol w:w="1559"/>
      </w:tblGrid>
      <w:tr w:rsidR="00264625" w:rsidRPr="00975E2D" w14:paraId="5C822E31" w14:textId="77777777" w:rsidTr="001729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5C822E2A" w14:textId="77777777" w:rsidR="00756ED8" w:rsidRPr="00975E2D" w:rsidRDefault="00D95735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Task</w:t>
            </w:r>
          </w:p>
        </w:tc>
        <w:tc>
          <w:tcPr>
            <w:tcW w:w="1843" w:type="dxa"/>
          </w:tcPr>
          <w:p w14:paraId="5C822E2B" w14:textId="77777777" w:rsidR="00756ED8" w:rsidRPr="00975E2D" w:rsidRDefault="00D95735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Sub Task</w:t>
            </w:r>
          </w:p>
        </w:tc>
        <w:tc>
          <w:tcPr>
            <w:tcW w:w="1275" w:type="dxa"/>
          </w:tcPr>
          <w:p w14:paraId="5C822E2C" w14:textId="77777777" w:rsidR="00756ED8" w:rsidRPr="00975E2D" w:rsidRDefault="00D95735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proofErr w:type="spellStart"/>
            <w:r w:rsidRPr="00975E2D">
              <w:rPr>
                <w:rFonts w:ascii="Times New Roman" w:eastAsia="Times New Roman" w:hAnsi="Times New Roman" w:cs="Times New Roman"/>
              </w:rPr>
              <w:t>Apoorv</w:t>
            </w:r>
            <w:proofErr w:type="spellEnd"/>
          </w:p>
        </w:tc>
        <w:tc>
          <w:tcPr>
            <w:tcW w:w="1276" w:type="dxa"/>
          </w:tcPr>
          <w:p w14:paraId="5C822E2D" w14:textId="77777777" w:rsidR="00756ED8" w:rsidRPr="00975E2D" w:rsidRDefault="00D95735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proofErr w:type="spellStart"/>
            <w:r w:rsidRPr="00975E2D">
              <w:rPr>
                <w:rFonts w:ascii="Times New Roman" w:eastAsia="Times New Roman" w:hAnsi="Times New Roman" w:cs="Times New Roman"/>
              </w:rPr>
              <w:t>Divya</w:t>
            </w:r>
            <w:proofErr w:type="spellEnd"/>
          </w:p>
        </w:tc>
        <w:tc>
          <w:tcPr>
            <w:tcW w:w="1276" w:type="dxa"/>
          </w:tcPr>
          <w:p w14:paraId="5C822E2E" w14:textId="77777777" w:rsidR="00756ED8" w:rsidRPr="00975E2D" w:rsidRDefault="00D95735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proofErr w:type="spellStart"/>
            <w:r w:rsidRPr="00975E2D">
              <w:rPr>
                <w:rFonts w:ascii="Times New Roman" w:eastAsia="Times New Roman" w:hAnsi="Times New Roman" w:cs="Times New Roman"/>
              </w:rPr>
              <w:t>Manik</w:t>
            </w:r>
            <w:proofErr w:type="spellEnd"/>
          </w:p>
        </w:tc>
        <w:tc>
          <w:tcPr>
            <w:tcW w:w="1134" w:type="dxa"/>
          </w:tcPr>
          <w:p w14:paraId="5C822E2F" w14:textId="77777777" w:rsidR="00756ED8" w:rsidRPr="00975E2D" w:rsidRDefault="00D95735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Nikhil</w:t>
            </w:r>
          </w:p>
        </w:tc>
        <w:tc>
          <w:tcPr>
            <w:tcW w:w="1559" w:type="dxa"/>
          </w:tcPr>
          <w:p w14:paraId="5C822E30" w14:textId="77777777" w:rsidR="00756ED8" w:rsidRPr="00975E2D" w:rsidRDefault="00D95735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proofErr w:type="spellStart"/>
            <w:r w:rsidRPr="00975E2D">
              <w:rPr>
                <w:rFonts w:ascii="Times New Roman" w:eastAsia="Times New Roman" w:hAnsi="Times New Roman" w:cs="Times New Roman"/>
              </w:rPr>
              <w:t>Sakib</w:t>
            </w:r>
            <w:proofErr w:type="spellEnd"/>
          </w:p>
        </w:tc>
      </w:tr>
      <w:tr w:rsidR="00172940" w:rsidRPr="00975E2D" w14:paraId="5C822E39" w14:textId="77777777" w:rsidTr="001729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5C822E32" w14:textId="66FD5A1D" w:rsidR="00172940" w:rsidRPr="00975E2D" w:rsidRDefault="00172940" w:rsidP="00AC6570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dentifying and Finding Inconsistencies</w:t>
            </w:r>
          </w:p>
        </w:tc>
        <w:tc>
          <w:tcPr>
            <w:tcW w:w="1843" w:type="dxa"/>
          </w:tcPr>
          <w:p w14:paraId="5C822E33" w14:textId="0B902594" w:rsidR="00172940" w:rsidRPr="00264625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mmunication</w:t>
            </w:r>
          </w:p>
        </w:tc>
        <w:tc>
          <w:tcPr>
            <w:tcW w:w="1275" w:type="dxa"/>
          </w:tcPr>
          <w:p w14:paraId="5C822E34" w14:textId="6A9FCC60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bookmarkStart w:id="1" w:name="_30j0zll" w:colFirst="0" w:colLast="0"/>
            <w:bookmarkEnd w:id="1"/>
          </w:p>
        </w:tc>
        <w:tc>
          <w:tcPr>
            <w:tcW w:w="1276" w:type="dxa"/>
          </w:tcPr>
          <w:p w14:paraId="5C822E35" w14:textId="0F706588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C822E36" w14:textId="65F3C009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</w:tcPr>
          <w:p w14:paraId="5C822E37" w14:textId="531B0ADC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59" w:type="dxa"/>
          </w:tcPr>
          <w:p w14:paraId="5C822E38" w14:textId="4F7C81D9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172940" w:rsidRPr="00975E2D" w14:paraId="631A746C" w14:textId="77777777" w:rsidTr="0017294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0E46F222" w14:textId="77777777" w:rsidR="00172940" w:rsidRDefault="00172940" w:rsidP="00AC6570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43" w:type="dxa"/>
          </w:tcPr>
          <w:p w14:paraId="52C3CA6F" w14:textId="6BC66611" w:rsidR="00172940" w:rsidRPr="00264625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ocumentation</w:t>
            </w:r>
          </w:p>
        </w:tc>
        <w:tc>
          <w:tcPr>
            <w:tcW w:w="1275" w:type="dxa"/>
          </w:tcPr>
          <w:p w14:paraId="3C39D420" w14:textId="77777777" w:rsidR="00172940" w:rsidRPr="00975E2D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118B9443" w14:textId="77777777" w:rsidR="00172940" w:rsidRPr="00975E2D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32C39081" w14:textId="77777777" w:rsidR="00172940" w:rsidRPr="00975E2D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</w:tcPr>
          <w:p w14:paraId="138B6741" w14:textId="77777777" w:rsidR="00172940" w:rsidRPr="00975E2D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59" w:type="dxa"/>
          </w:tcPr>
          <w:p w14:paraId="6604D98A" w14:textId="77777777" w:rsidR="00172940" w:rsidRPr="00975E2D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172940" w:rsidRPr="00975E2D" w14:paraId="2E9D7389" w14:textId="77777777" w:rsidTr="001729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4C988824" w14:textId="77777777" w:rsidR="00172940" w:rsidRDefault="00172940" w:rsidP="00AC6570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43" w:type="dxa"/>
          </w:tcPr>
          <w:p w14:paraId="12ABBD66" w14:textId="5B6B3D61" w:rsidR="00172940" w:rsidRPr="00264625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view</w:t>
            </w:r>
          </w:p>
        </w:tc>
        <w:tc>
          <w:tcPr>
            <w:tcW w:w="1275" w:type="dxa"/>
          </w:tcPr>
          <w:p w14:paraId="618DB03E" w14:textId="77777777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13AF3196" w14:textId="77777777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430E1305" w14:textId="77777777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</w:tcPr>
          <w:p w14:paraId="0DFC8441" w14:textId="77777777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59" w:type="dxa"/>
          </w:tcPr>
          <w:p w14:paraId="2B6A787F" w14:textId="77777777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264625" w:rsidRPr="00975E2D" w14:paraId="5C822E42" w14:textId="77777777" w:rsidTr="0017294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5C822E3A" w14:textId="5A6A6DE0" w:rsidR="00756ED8" w:rsidRPr="00975E2D" w:rsidRDefault="00172940" w:rsidP="00AC6570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ocumenting Conflicts</w:t>
            </w:r>
          </w:p>
        </w:tc>
        <w:tc>
          <w:tcPr>
            <w:tcW w:w="1843" w:type="dxa"/>
          </w:tcPr>
          <w:p w14:paraId="5C822E3B" w14:textId="77777777" w:rsidR="00756ED8" w:rsidRPr="00264625" w:rsidRDefault="00D95735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4625">
              <w:rPr>
                <w:rFonts w:ascii="Times New Roman" w:eastAsia="Times New Roman" w:hAnsi="Times New Roman" w:cs="Times New Roman"/>
                <w:sz w:val="20"/>
                <w:szCs w:val="20"/>
              </w:rPr>
              <w:t>Communication</w:t>
            </w:r>
          </w:p>
        </w:tc>
        <w:tc>
          <w:tcPr>
            <w:tcW w:w="1275" w:type="dxa"/>
          </w:tcPr>
          <w:p w14:paraId="5C822E3C" w14:textId="768E3932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C822E3D" w14:textId="49352B6C" w:rsidR="002B31A6" w:rsidRPr="00975E2D" w:rsidRDefault="002B31A6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C822E3E" w14:textId="17CFBC9B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</w:tcPr>
          <w:p w14:paraId="5C822E40" w14:textId="17834F24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59" w:type="dxa"/>
          </w:tcPr>
          <w:p w14:paraId="5C822E41" w14:textId="69C16C4A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264625" w:rsidRPr="00975E2D" w14:paraId="5C822E4A" w14:textId="77777777" w:rsidTr="001729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5C822E43" w14:textId="77777777" w:rsidR="00756ED8" w:rsidRPr="00975E2D" w:rsidRDefault="00756ED8" w:rsidP="00AC65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43" w:type="dxa"/>
          </w:tcPr>
          <w:p w14:paraId="5C822E44" w14:textId="77777777" w:rsidR="00756ED8" w:rsidRPr="00264625" w:rsidRDefault="00D95735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4625">
              <w:rPr>
                <w:rFonts w:ascii="Times New Roman" w:eastAsia="Times New Roman" w:hAnsi="Times New Roman" w:cs="Times New Roman"/>
                <w:sz w:val="20"/>
                <w:szCs w:val="20"/>
              </w:rPr>
              <w:t>Documentation</w:t>
            </w:r>
          </w:p>
        </w:tc>
        <w:tc>
          <w:tcPr>
            <w:tcW w:w="1275" w:type="dxa"/>
          </w:tcPr>
          <w:p w14:paraId="5C822E45" w14:textId="3C6452C9" w:rsidR="008A5965" w:rsidRPr="00975E2D" w:rsidRDefault="008A5965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C822E46" w14:textId="6FC8C52E" w:rsidR="002B31A6" w:rsidRPr="00975E2D" w:rsidRDefault="002B31A6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C822E47" w14:textId="04415F97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</w:tcPr>
          <w:p w14:paraId="5C822E48" w14:textId="5AFCCA4B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59" w:type="dxa"/>
          </w:tcPr>
          <w:p w14:paraId="5C822E49" w14:textId="2EE9800E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264625" w:rsidRPr="00975E2D" w14:paraId="5C822E52" w14:textId="77777777" w:rsidTr="0017294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5C822E4B" w14:textId="77777777" w:rsidR="00756ED8" w:rsidRPr="00975E2D" w:rsidRDefault="00756ED8" w:rsidP="00AC65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43" w:type="dxa"/>
          </w:tcPr>
          <w:p w14:paraId="5C822E4C" w14:textId="77777777" w:rsidR="00756ED8" w:rsidRPr="00264625" w:rsidRDefault="00D95735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4625">
              <w:rPr>
                <w:rFonts w:ascii="Times New Roman" w:eastAsia="Times New Roman" w:hAnsi="Times New Roman" w:cs="Times New Roman"/>
                <w:sz w:val="20"/>
                <w:szCs w:val="20"/>
              </w:rPr>
              <w:t>Review</w:t>
            </w:r>
          </w:p>
        </w:tc>
        <w:tc>
          <w:tcPr>
            <w:tcW w:w="1275" w:type="dxa"/>
          </w:tcPr>
          <w:p w14:paraId="5C822E4D" w14:textId="5E8854FA" w:rsidR="008A5965" w:rsidRPr="00975E2D" w:rsidRDefault="008A5965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C822E4E" w14:textId="4EE266A3" w:rsidR="002B31A6" w:rsidRPr="00975E2D" w:rsidRDefault="002B31A6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C822E4F" w14:textId="2F30EBE3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</w:tcPr>
          <w:p w14:paraId="5C822E50" w14:textId="02D640FB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59" w:type="dxa"/>
          </w:tcPr>
          <w:p w14:paraId="5C822E51" w14:textId="708784AB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264625" w:rsidRPr="00975E2D" w14:paraId="5C822E5A" w14:textId="77777777" w:rsidTr="001729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5C822E53" w14:textId="5B25C834" w:rsidR="00756ED8" w:rsidRPr="00975E2D" w:rsidRDefault="00172940" w:rsidP="00AC6570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onflict Resolution</w:t>
            </w:r>
          </w:p>
        </w:tc>
        <w:tc>
          <w:tcPr>
            <w:tcW w:w="1843" w:type="dxa"/>
          </w:tcPr>
          <w:p w14:paraId="5C822E54" w14:textId="77777777" w:rsidR="00756ED8" w:rsidRPr="00264625" w:rsidRDefault="00D95735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4625">
              <w:rPr>
                <w:rFonts w:ascii="Times New Roman" w:eastAsia="Times New Roman" w:hAnsi="Times New Roman" w:cs="Times New Roman"/>
                <w:sz w:val="20"/>
                <w:szCs w:val="20"/>
              </w:rPr>
              <w:t>Communication</w:t>
            </w:r>
          </w:p>
        </w:tc>
        <w:tc>
          <w:tcPr>
            <w:tcW w:w="1275" w:type="dxa"/>
          </w:tcPr>
          <w:p w14:paraId="5C822E55" w14:textId="19F989C3" w:rsidR="00CF1E52" w:rsidRPr="00975E2D" w:rsidRDefault="00CF1E52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C822E56" w14:textId="1526CF24" w:rsidR="002535AE" w:rsidRPr="00975E2D" w:rsidRDefault="002535AE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C822E57" w14:textId="0CE54EA1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</w:tcPr>
          <w:p w14:paraId="5C822E58" w14:textId="540632F4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59" w:type="dxa"/>
          </w:tcPr>
          <w:p w14:paraId="5C822E59" w14:textId="0CDDAAE3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264625" w:rsidRPr="00975E2D" w14:paraId="5C822E63" w14:textId="77777777" w:rsidTr="0017294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5C822E5B" w14:textId="77777777" w:rsidR="00756ED8" w:rsidRPr="00975E2D" w:rsidRDefault="00756ED8" w:rsidP="00AC65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43" w:type="dxa"/>
          </w:tcPr>
          <w:p w14:paraId="5C822E5C" w14:textId="77777777" w:rsidR="00756ED8" w:rsidRPr="00264625" w:rsidRDefault="00D95735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4625">
              <w:rPr>
                <w:rFonts w:ascii="Times New Roman" w:eastAsia="Times New Roman" w:hAnsi="Times New Roman" w:cs="Times New Roman"/>
                <w:sz w:val="20"/>
                <w:szCs w:val="20"/>
              </w:rPr>
              <w:t>Documentation</w:t>
            </w:r>
          </w:p>
        </w:tc>
        <w:tc>
          <w:tcPr>
            <w:tcW w:w="1275" w:type="dxa"/>
          </w:tcPr>
          <w:p w14:paraId="5C822E5D" w14:textId="2EF17DB0" w:rsidR="00CF1E52" w:rsidRPr="00975E2D" w:rsidRDefault="00CF1E52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C822E5E" w14:textId="016F9DC3" w:rsidR="002535AE" w:rsidRPr="00975E2D" w:rsidRDefault="002535AE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C822E5F" w14:textId="3203E6A1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</w:tcPr>
          <w:p w14:paraId="5C822E61" w14:textId="5AB38F72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59" w:type="dxa"/>
          </w:tcPr>
          <w:p w14:paraId="5C822E62" w14:textId="3592EF67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264625" w:rsidRPr="00975E2D" w14:paraId="5C822E6C" w14:textId="77777777" w:rsidTr="001729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5C822E64" w14:textId="77777777" w:rsidR="00756ED8" w:rsidRPr="00975E2D" w:rsidRDefault="00756ED8" w:rsidP="00AC65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43" w:type="dxa"/>
          </w:tcPr>
          <w:p w14:paraId="5C822E65" w14:textId="77777777" w:rsidR="00756ED8" w:rsidRPr="00264625" w:rsidRDefault="00D95735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4625">
              <w:rPr>
                <w:rFonts w:ascii="Times New Roman" w:eastAsia="Times New Roman" w:hAnsi="Times New Roman" w:cs="Times New Roman"/>
                <w:sz w:val="20"/>
                <w:szCs w:val="20"/>
              </w:rPr>
              <w:t>Review</w:t>
            </w:r>
          </w:p>
        </w:tc>
        <w:tc>
          <w:tcPr>
            <w:tcW w:w="1275" w:type="dxa"/>
          </w:tcPr>
          <w:p w14:paraId="5C822E66" w14:textId="60F722A0" w:rsidR="00CF1E52" w:rsidRPr="00975E2D" w:rsidRDefault="00CF1E52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C822E67" w14:textId="03F836A9" w:rsidR="002535AE" w:rsidRPr="00975E2D" w:rsidRDefault="002535AE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C822E68" w14:textId="64559F66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</w:tcPr>
          <w:p w14:paraId="5C822E6A" w14:textId="43D0FA20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59" w:type="dxa"/>
          </w:tcPr>
          <w:p w14:paraId="5C822E6B" w14:textId="431870F2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172940" w:rsidRPr="00975E2D" w14:paraId="5C822E75" w14:textId="77777777" w:rsidTr="0017294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5C822E6D" w14:textId="43090E3B" w:rsidR="00756ED8" w:rsidRPr="00975E2D" w:rsidRDefault="00172940" w:rsidP="00AC6570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onflict Evaluation</w:t>
            </w:r>
          </w:p>
        </w:tc>
        <w:tc>
          <w:tcPr>
            <w:tcW w:w="1843" w:type="dxa"/>
          </w:tcPr>
          <w:p w14:paraId="5C822E6E" w14:textId="77777777" w:rsidR="00756ED8" w:rsidRPr="00264625" w:rsidRDefault="00D95735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4625">
              <w:rPr>
                <w:rFonts w:ascii="Times New Roman" w:eastAsia="Times New Roman" w:hAnsi="Times New Roman" w:cs="Times New Roman"/>
                <w:sz w:val="20"/>
                <w:szCs w:val="20"/>
              </w:rPr>
              <w:t>Communication</w:t>
            </w:r>
          </w:p>
        </w:tc>
        <w:tc>
          <w:tcPr>
            <w:tcW w:w="1275" w:type="dxa"/>
          </w:tcPr>
          <w:p w14:paraId="5C822E6F" w14:textId="1BB1CD28" w:rsidR="00CF1E52" w:rsidRPr="00975E2D" w:rsidRDefault="00CF1E52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C822E70" w14:textId="0F1837D3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C822E71" w14:textId="2F224749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</w:tcPr>
          <w:p w14:paraId="5C822E73" w14:textId="511586BF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59" w:type="dxa"/>
          </w:tcPr>
          <w:p w14:paraId="5C822E74" w14:textId="41DF3550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172940" w:rsidRPr="00975E2D" w14:paraId="5C822E7E" w14:textId="77777777" w:rsidTr="001729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5C822E76" w14:textId="77777777" w:rsidR="00756ED8" w:rsidRPr="00975E2D" w:rsidRDefault="00756ED8" w:rsidP="00AC65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43" w:type="dxa"/>
          </w:tcPr>
          <w:p w14:paraId="5C822E77" w14:textId="77777777" w:rsidR="00756ED8" w:rsidRPr="00264625" w:rsidRDefault="00D95735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4625">
              <w:rPr>
                <w:rFonts w:ascii="Times New Roman" w:eastAsia="Times New Roman" w:hAnsi="Times New Roman" w:cs="Times New Roman"/>
                <w:sz w:val="20"/>
                <w:szCs w:val="20"/>
              </w:rPr>
              <w:t>Documentation</w:t>
            </w:r>
          </w:p>
        </w:tc>
        <w:tc>
          <w:tcPr>
            <w:tcW w:w="1275" w:type="dxa"/>
          </w:tcPr>
          <w:p w14:paraId="5C822E78" w14:textId="2B0D156E" w:rsidR="00591919" w:rsidRPr="00975E2D" w:rsidRDefault="00591919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C822E79" w14:textId="2FFBEEDC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C822E7A" w14:textId="6F0735DA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</w:tcPr>
          <w:p w14:paraId="5C822E7C" w14:textId="02A9D46D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59" w:type="dxa"/>
          </w:tcPr>
          <w:p w14:paraId="5C822E7D" w14:textId="48470030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172940" w:rsidRPr="00975E2D" w14:paraId="5C822E87" w14:textId="77777777" w:rsidTr="0017294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5C822E7F" w14:textId="77777777" w:rsidR="00756ED8" w:rsidRPr="00975E2D" w:rsidRDefault="00756ED8" w:rsidP="00AC65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43" w:type="dxa"/>
          </w:tcPr>
          <w:p w14:paraId="5C822E80" w14:textId="77777777" w:rsidR="00756ED8" w:rsidRPr="00264625" w:rsidRDefault="00D95735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4625">
              <w:rPr>
                <w:rFonts w:ascii="Times New Roman" w:eastAsia="Times New Roman" w:hAnsi="Times New Roman" w:cs="Times New Roman"/>
                <w:sz w:val="20"/>
                <w:szCs w:val="20"/>
              </w:rPr>
              <w:t>Review</w:t>
            </w:r>
          </w:p>
        </w:tc>
        <w:tc>
          <w:tcPr>
            <w:tcW w:w="1275" w:type="dxa"/>
          </w:tcPr>
          <w:p w14:paraId="5C822E81" w14:textId="7A763DEF" w:rsidR="00591919" w:rsidRPr="00975E2D" w:rsidRDefault="00591919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C822E82" w14:textId="2532EAE5" w:rsidR="006461E1" w:rsidRPr="00975E2D" w:rsidRDefault="006461E1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C822E83" w14:textId="2D6A0A6A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</w:tcPr>
          <w:p w14:paraId="5C822E85" w14:textId="581E5953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59" w:type="dxa"/>
          </w:tcPr>
          <w:p w14:paraId="5C822E86" w14:textId="1F55B6AC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172940" w:rsidRPr="00975E2D" w14:paraId="68168704" w14:textId="77777777" w:rsidTr="001729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407D3943" w14:textId="65746611" w:rsidR="00172940" w:rsidRPr="00975E2D" w:rsidRDefault="00172940" w:rsidP="00AC65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Risk Management</w:t>
            </w:r>
          </w:p>
        </w:tc>
        <w:tc>
          <w:tcPr>
            <w:tcW w:w="1843" w:type="dxa"/>
          </w:tcPr>
          <w:p w14:paraId="1F0A864D" w14:textId="73724FFE" w:rsidR="00172940" w:rsidRPr="00264625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mmunication</w:t>
            </w:r>
          </w:p>
        </w:tc>
        <w:tc>
          <w:tcPr>
            <w:tcW w:w="1275" w:type="dxa"/>
          </w:tcPr>
          <w:p w14:paraId="71CEEBF8" w14:textId="77777777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2A3F8B8C" w14:textId="77777777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62D93679" w14:textId="77777777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</w:tcPr>
          <w:p w14:paraId="420BBE23" w14:textId="77777777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59" w:type="dxa"/>
          </w:tcPr>
          <w:p w14:paraId="578A1A0F" w14:textId="77777777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172940" w:rsidRPr="00975E2D" w14:paraId="6C55367D" w14:textId="77777777" w:rsidTr="0017294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5FC9A37C" w14:textId="77777777" w:rsidR="00172940" w:rsidRPr="00975E2D" w:rsidRDefault="00172940" w:rsidP="00AC65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43" w:type="dxa"/>
          </w:tcPr>
          <w:p w14:paraId="5591C0B6" w14:textId="04271385" w:rsidR="00172940" w:rsidRPr="00264625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ocumentation</w:t>
            </w:r>
          </w:p>
        </w:tc>
        <w:tc>
          <w:tcPr>
            <w:tcW w:w="1275" w:type="dxa"/>
          </w:tcPr>
          <w:p w14:paraId="539AD8D6" w14:textId="77777777" w:rsidR="00172940" w:rsidRPr="00975E2D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767D77F5" w14:textId="77777777" w:rsidR="00172940" w:rsidRPr="00975E2D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466FF9A0" w14:textId="77777777" w:rsidR="00172940" w:rsidRPr="00975E2D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</w:tcPr>
          <w:p w14:paraId="50C84046" w14:textId="77777777" w:rsidR="00172940" w:rsidRPr="00975E2D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59" w:type="dxa"/>
          </w:tcPr>
          <w:p w14:paraId="2D568C68" w14:textId="77777777" w:rsidR="00172940" w:rsidRPr="00975E2D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172940" w:rsidRPr="00975E2D" w14:paraId="712C87CF" w14:textId="77777777" w:rsidTr="001729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3C6F5895" w14:textId="77777777" w:rsidR="00172940" w:rsidRPr="00975E2D" w:rsidRDefault="00172940" w:rsidP="00AC65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43" w:type="dxa"/>
          </w:tcPr>
          <w:p w14:paraId="16A62AFE" w14:textId="067DC96C" w:rsidR="00172940" w:rsidRPr="00264625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view</w:t>
            </w:r>
          </w:p>
        </w:tc>
        <w:tc>
          <w:tcPr>
            <w:tcW w:w="1275" w:type="dxa"/>
          </w:tcPr>
          <w:p w14:paraId="7FCC0419" w14:textId="77777777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0C62B44" w14:textId="77777777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D76B707" w14:textId="77777777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</w:tcPr>
          <w:p w14:paraId="2E5873E4" w14:textId="77777777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59" w:type="dxa"/>
          </w:tcPr>
          <w:p w14:paraId="1262BE55" w14:textId="77777777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172940" w:rsidRPr="00975E2D" w14:paraId="6E9783F7" w14:textId="77777777" w:rsidTr="0017294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14:paraId="3EF38D09" w14:textId="61969B8A" w:rsidR="00172940" w:rsidRPr="00975E2D" w:rsidRDefault="00172940" w:rsidP="00AC65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ostmortem Report</w:t>
            </w:r>
          </w:p>
        </w:tc>
        <w:tc>
          <w:tcPr>
            <w:tcW w:w="1843" w:type="dxa"/>
          </w:tcPr>
          <w:p w14:paraId="20765B07" w14:textId="1E03D11E" w:rsidR="00172940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mmunication</w:t>
            </w:r>
          </w:p>
        </w:tc>
        <w:tc>
          <w:tcPr>
            <w:tcW w:w="1275" w:type="dxa"/>
          </w:tcPr>
          <w:p w14:paraId="778EDD54" w14:textId="77777777" w:rsidR="00172940" w:rsidRPr="00975E2D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3ECDCBCA" w14:textId="77777777" w:rsidR="00172940" w:rsidRPr="00975E2D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780FC9FD" w14:textId="77777777" w:rsidR="00172940" w:rsidRPr="00975E2D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</w:tcPr>
          <w:p w14:paraId="10C4E54D" w14:textId="77777777" w:rsidR="00172940" w:rsidRPr="00975E2D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59" w:type="dxa"/>
          </w:tcPr>
          <w:p w14:paraId="6C9D6E25" w14:textId="77777777" w:rsidR="00172940" w:rsidRPr="00975E2D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172940" w:rsidRPr="00975E2D" w14:paraId="05EAB6B7" w14:textId="77777777" w:rsidTr="001729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628772ED" w14:textId="77777777" w:rsidR="00172940" w:rsidRPr="00975E2D" w:rsidRDefault="00172940" w:rsidP="00AC65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43" w:type="dxa"/>
          </w:tcPr>
          <w:p w14:paraId="0150D581" w14:textId="74ECC92E" w:rsidR="00172940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ocumentation</w:t>
            </w:r>
          </w:p>
        </w:tc>
        <w:tc>
          <w:tcPr>
            <w:tcW w:w="1275" w:type="dxa"/>
          </w:tcPr>
          <w:p w14:paraId="151B5C74" w14:textId="77777777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5B69686" w14:textId="77777777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58B9637D" w14:textId="77777777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</w:tcPr>
          <w:p w14:paraId="5B2A9B9C" w14:textId="77777777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59" w:type="dxa"/>
          </w:tcPr>
          <w:p w14:paraId="0CA08A6A" w14:textId="77777777" w:rsidR="00172940" w:rsidRPr="00975E2D" w:rsidRDefault="0017294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172940" w:rsidRPr="00975E2D" w14:paraId="1D8F7539" w14:textId="77777777" w:rsidTr="0017294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14:paraId="0E55D759" w14:textId="77777777" w:rsidR="00172940" w:rsidRPr="00975E2D" w:rsidRDefault="00172940" w:rsidP="00AC65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43" w:type="dxa"/>
          </w:tcPr>
          <w:p w14:paraId="0E3336A5" w14:textId="77891993" w:rsidR="00172940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view</w:t>
            </w:r>
          </w:p>
        </w:tc>
        <w:tc>
          <w:tcPr>
            <w:tcW w:w="1275" w:type="dxa"/>
          </w:tcPr>
          <w:p w14:paraId="5DC40C17" w14:textId="77777777" w:rsidR="00172940" w:rsidRPr="00975E2D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4510B861" w14:textId="77777777" w:rsidR="00172940" w:rsidRPr="00975E2D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76" w:type="dxa"/>
          </w:tcPr>
          <w:p w14:paraId="2D7E3BE7" w14:textId="77777777" w:rsidR="00172940" w:rsidRPr="00975E2D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34" w:type="dxa"/>
          </w:tcPr>
          <w:p w14:paraId="5ECCDE83" w14:textId="77777777" w:rsidR="00172940" w:rsidRPr="00975E2D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59" w:type="dxa"/>
          </w:tcPr>
          <w:p w14:paraId="7481405F" w14:textId="77777777" w:rsidR="00172940" w:rsidRPr="00975E2D" w:rsidRDefault="0017294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5C822E88" w14:textId="77777777" w:rsidR="00756ED8" w:rsidRPr="00975E2D" w:rsidRDefault="00756ED8">
      <w:pPr>
        <w:spacing w:line="240" w:lineRule="auto"/>
        <w:ind w:left="1440" w:right="280"/>
        <w:rPr>
          <w:rFonts w:ascii="Times New Roman" w:eastAsia="Times New Roman" w:hAnsi="Times New Roman" w:cs="Times New Roman"/>
          <w:sz w:val="24"/>
          <w:szCs w:val="24"/>
        </w:rPr>
      </w:pPr>
    </w:p>
    <w:p w14:paraId="5C822E89" w14:textId="77777777" w:rsidR="00756ED8" w:rsidRPr="00975E2D" w:rsidRDefault="00D95735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sz w:val="24"/>
          <w:szCs w:val="24"/>
        </w:rPr>
        <w:t>3. In addition to the material seen in class, what other techniques did you apply for completing this delivery?</w:t>
      </w:r>
    </w:p>
    <w:p w14:paraId="5C822E8A" w14:textId="151DD06C" w:rsidR="00756ED8" w:rsidRDefault="00D9573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Which techniques worked well</w:t>
      </w:r>
    </w:p>
    <w:p w14:paraId="4CEA374B" w14:textId="77777777" w:rsidR="00C76BFD" w:rsidRPr="00975E2D" w:rsidRDefault="00C76BFD" w:rsidP="00C76BFD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>Brainstorming among the team members.</w:t>
      </w:r>
    </w:p>
    <w:p w14:paraId="505824AB" w14:textId="77777777" w:rsidR="00C76BFD" w:rsidRPr="00975E2D" w:rsidRDefault="00C76BFD" w:rsidP="00C76BFD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>Splitting more coarse-grained tasks to smaller manageable tasks.</w:t>
      </w:r>
    </w:p>
    <w:p w14:paraId="60838797" w14:textId="77777777" w:rsidR="00C76BFD" w:rsidRPr="00975E2D" w:rsidRDefault="00C76BFD" w:rsidP="00C76BFD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>Peer review</w:t>
      </w:r>
    </w:p>
    <w:p w14:paraId="33D18DFC" w14:textId="77777777" w:rsidR="00C76BFD" w:rsidRPr="00975E2D" w:rsidRDefault="00C76BFD" w:rsidP="00C76BF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5C822E8E" w14:textId="77777777" w:rsidR="00756ED8" w:rsidRPr="00975E2D" w:rsidRDefault="00756ED8">
      <w:pPr>
        <w:spacing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5C822E8F" w14:textId="77777777" w:rsidR="00756ED8" w:rsidRPr="00975E2D" w:rsidRDefault="00D9573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Which techniques did not work?</w:t>
      </w:r>
    </w:p>
    <w:p w14:paraId="5C822E91" w14:textId="77777777" w:rsidR="00756ED8" w:rsidRPr="00975E2D" w:rsidRDefault="00756ED8">
      <w:pPr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5C822E92" w14:textId="77777777" w:rsidR="00756ED8" w:rsidRPr="00975E2D" w:rsidRDefault="00D95735">
      <w:pPr>
        <w:spacing w:line="240" w:lineRule="auto"/>
        <w:ind w:right="28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sz w:val="24"/>
          <w:szCs w:val="24"/>
        </w:rPr>
        <w:t>4. How did you work together as a group in the project? What worked well, and what did not work during your interaction(s)? What would you do differently in the future?</w:t>
      </w:r>
    </w:p>
    <w:p w14:paraId="5C822E96" w14:textId="77777777" w:rsidR="00756ED8" w:rsidRPr="00975E2D" w:rsidRDefault="00756ED8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D3BAE5A" w14:textId="539EF35B" w:rsidR="000809DD" w:rsidRPr="00975E2D" w:rsidRDefault="000809DD" w:rsidP="000809DD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rFonts w:ascii="Times New Roman" w:hAnsi="Times New Roman" w:cs="Times New Roman"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ollaboration</w:t>
      </w:r>
      <w:r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>: Used Git</w:t>
      </w:r>
      <w:r w:rsidR="00C73589">
        <w:rPr>
          <w:rFonts w:ascii="Times New Roman" w:eastAsia="Times New Roman" w:hAnsi="Times New Roman" w:cs="Times New Roman"/>
          <w:color w:val="000000"/>
          <w:sz w:val="24"/>
          <w:szCs w:val="24"/>
        </w:rPr>
        <w:t>H</w:t>
      </w:r>
      <w:r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>ub and Google Docs</w:t>
      </w:r>
      <w:r w:rsidR="00C7358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gether</w:t>
      </w:r>
      <w:r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 collaborate and maintain versions. </w:t>
      </w:r>
      <w:r w:rsidR="00C73589">
        <w:rPr>
          <w:rFonts w:ascii="Times New Roman" w:eastAsia="Times New Roman" w:hAnsi="Times New Roman" w:cs="Times New Roman"/>
          <w:color w:val="000000"/>
          <w:sz w:val="24"/>
          <w:szCs w:val="24"/>
        </w:rPr>
        <w:t>For drafting report and brainstorming we mainly used Google docs. For writing final report we used GitHub as it</w:t>
      </w:r>
      <w:r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an be used to better track and log changes.</w:t>
      </w:r>
    </w:p>
    <w:p w14:paraId="659C7874" w14:textId="45641834" w:rsidR="000809DD" w:rsidRPr="00975E2D" w:rsidRDefault="000809DD" w:rsidP="000809DD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rFonts w:ascii="Times New Roman" w:hAnsi="Times New Roman" w:cs="Times New Roman"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ommunication</w:t>
      </w:r>
      <w:r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  <w:r w:rsidR="00C7358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lmost everyday </w:t>
      </w:r>
      <w:r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>Zoom meetings</w:t>
      </w:r>
      <w:r w:rsidR="00C7358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round 1-2 hours</w:t>
      </w:r>
      <w:r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WhatsApp group for offline group chat</w:t>
      </w:r>
      <w:r w:rsidR="00C7358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 know the working status of each other and avoiding the merge conflict on GitHub</w:t>
      </w:r>
      <w:r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="003F51CB">
        <w:rPr>
          <w:rFonts w:ascii="Times New Roman" w:eastAsia="Times New Roman" w:hAnsi="Times New Roman" w:cs="Times New Roman"/>
          <w:color w:val="000000"/>
          <w:sz w:val="24"/>
          <w:szCs w:val="24"/>
        </w:rPr>
        <w:t>We planned to move our meeting</w:t>
      </w:r>
      <w:r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3F51CB">
        <w:rPr>
          <w:rFonts w:ascii="Times New Roman" w:eastAsia="Times New Roman" w:hAnsi="Times New Roman" w:cs="Times New Roman"/>
          <w:color w:val="000000"/>
          <w:sz w:val="24"/>
          <w:szCs w:val="24"/>
        </w:rPr>
        <w:t>on M</w:t>
      </w:r>
      <w:r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>icrosoft teams in future</w:t>
      </w:r>
      <w:r w:rsidR="003F51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s free Zoom account has 40mins meeting constraints for each call, but we could not move because of technical problem</w:t>
      </w:r>
      <w:r w:rsidR="000C7CF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i.e., microphone)</w:t>
      </w:r>
      <w:r w:rsidR="003F51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0C7CF6">
        <w:rPr>
          <w:rFonts w:ascii="Times New Roman" w:eastAsia="Times New Roman" w:hAnsi="Times New Roman" w:cs="Times New Roman"/>
          <w:color w:val="000000"/>
          <w:sz w:val="24"/>
          <w:szCs w:val="24"/>
        </w:rPr>
        <w:t>in Team Microsoft</w:t>
      </w:r>
      <w:r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47002EBE" w14:textId="597ACC7E" w:rsidR="000809DD" w:rsidRPr="000809DD" w:rsidRDefault="000809DD" w:rsidP="000809DD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rFonts w:ascii="Times New Roman" w:hAnsi="Times New Roman" w:cs="Times New Roman"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Reviews</w:t>
      </w:r>
      <w:r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>: Reviews happened online during meeting</w:t>
      </w:r>
      <w:r w:rsidR="00EE414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ith all the members</w:t>
      </w:r>
      <w:r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EE414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e also </w:t>
      </w:r>
      <w:r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>offline/individual reviews and discuss</w:t>
      </w:r>
      <w:r w:rsidR="00EE4142">
        <w:rPr>
          <w:rFonts w:ascii="Times New Roman" w:eastAsia="Times New Roman" w:hAnsi="Times New Roman" w:cs="Times New Roman"/>
          <w:color w:val="000000"/>
          <w:sz w:val="24"/>
          <w:szCs w:val="24"/>
        </w:rPr>
        <w:t>ed</w:t>
      </w:r>
      <w:r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nly the outcome/comments during the meetings.</w:t>
      </w:r>
    </w:p>
    <w:p w14:paraId="79E31AD9" w14:textId="438CAB6A" w:rsidR="00975E2D" w:rsidRPr="000809DD" w:rsidRDefault="000809DD" w:rsidP="000809DD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color w:val="000000"/>
        </w:rPr>
      </w:pPr>
      <w:r w:rsidRPr="000809DD">
        <w:rPr>
          <w:rFonts w:ascii="Times New Roman" w:eastAsia="Times New Roman" w:hAnsi="Times New Roman" w:cs="Times New Roman"/>
          <w:b/>
          <w:sz w:val="24"/>
          <w:szCs w:val="24"/>
        </w:rPr>
        <w:t>Management</w:t>
      </w:r>
      <w:r w:rsidRPr="000809DD">
        <w:rPr>
          <w:rFonts w:ascii="Times New Roman" w:eastAsia="Times New Roman" w:hAnsi="Times New Roman" w:cs="Times New Roman"/>
          <w:sz w:val="24"/>
          <w:szCs w:val="24"/>
        </w:rPr>
        <w:t xml:space="preserve">: Peer monitoring and contributing in pair helped has manage the tasks. </w:t>
      </w:r>
      <w:r w:rsidR="00A11F21">
        <w:rPr>
          <w:rFonts w:ascii="Times New Roman" w:eastAsia="Times New Roman" w:hAnsi="Times New Roman" w:cs="Times New Roman"/>
          <w:sz w:val="24"/>
          <w:szCs w:val="24"/>
        </w:rPr>
        <w:t>Again, a</w:t>
      </w:r>
      <w:r w:rsidRPr="000809DD">
        <w:rPr>
          <w:rFonts w:ascii="Times New Roman" w:eastAsia="Times New Roman" w:hAnsi="Times New Roman" w:cs="Times New Roman"/>
          <w:sz w:val="24"/>
          <w:szCs w:val="24"/>
        </w:rPr>
        <w:t xml:space="preserve"> time tracking tool named </w:t>
      </w:r>
      <w:r w:rsidR="00A11F21">
        <w:rPr>
          <w:rFonts w:ascii="Times New Roman" w:eastAsia="Times New Roman" w:hAnsi="Times New Roman" w:cs="Times New Roman"/>
          <w:sz w:val="24"/>
          <w:szCs w:val="24"/>
        </w:rPr>
        <w:t>“</w:t>
      </w:r>
      <w:r w:rsidRPr="000809DD">
        <w:rPr>
          <w:rFonts w:ascii="Times New Roman" w:eastAsia="Times New Roman" w:hAnsi="Times New Roman" w:cs="Times New Roman"/>
          <w:sz w:val="24"/>
          <w:szCs w:val="24"/>
        </w:rPr>
        <w:t>Toggl</w:t>
      </w:r>
      <w:r w:rsidR="00A11F21">
        <w:rPr>
          <w:rFonts w:ascii="Times New Roman" w:eastAsia="Times New Roman" w:hAnsi="Times New Roman" w:cs="Times New Roman"/>
          <w:sz w:val="24"/>
          <w:szCs w:val="24"/>
        </w:rPr>
        <w:t>”</w:t>
      </w:r>
      <w:r w:rsidRPr="000809D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11F21">
        <w:rPr>
          <w:rFonts w:ascii="Times New Roman" w:eastAsia="Times New Roman" w:hAnsi="Times New Roman" w:cs="Times New Roman"/>
          <w:sz w:val="24"/>
          <w:szCs w:val="24"/>
        </w:rPr>
        <w:t>like delivery-1 is</w:t>
      </w:r>
      <w:r w:rsidRPr="000809DD">
        <w:rPr>
          <w:rFonts w:ascii="Times New Roman" w:eastAsia="Times New Roman" w:hAnsi="Times New Roman" w:cs="Times New Roman"/>
          <w:sz w:val="24"/>
          <w:szCs w:val="24"/>
        </w:rPr>
        <w:t xml:space="preserve"> used to track time for zoom meetings and tasks.</w:t>
      </w:r>
      <w:r w:rsidR="00A11F21">
        <w:rPr>
          <w:rFonts w:ascii="Times New Roman" w:eastAsia="Times New Roman" w:hAnsi="Times New Roman" w:cs="Times New Roman"/>
          <w:sz w:val="24"/>
          <w:szCs w:val="24"/>
        </w:rPr>
        <w:t xml:space="preserve"> By using Google doc for drafting report and brainstorming each task and then writing final copy of this report help us efficiently to manage </w:t>
      </w:r>
      <w:r w:rsidR="00233AB1">
        <w:rPr>
          <w:rFonts w:ascii="Times New Roman" w:eastAsia="Times New Roman" w:hAnsi="Times New Roman" w:cs="Times New Roman"/>
          <w:sz w:val="24"/>
          <w:szCs w:val="24"/>
        </w:rPr>
        <w:t>each</w:t>
      </w:r>
      <w:r w:rsidR="00A11F21">
        <w:rPr>
          <w:rFonts w:ascii="Times New Roman" w:eastAsia="Times New Roman" w:hAnsi="Times New Roman" w:cs="Times New Roman"/>
          <w:sz w:val="24"/>
          <w:szCs w:val="24"/>
        </w:rPr>
        <w:t xml:space="preserve"> task</w:t>
      </w:r>
      <w:r w:rsidR="00233AB1">
        <w:rPr>
          <w:rFonts w:ascii="Times New Roman" w:eastAsia="Times New Roman" w:hAnsi="Times New Roman" w:cs="Times New Roman"/>
          <w:sz w:val="24"/>
          <w:szCs w:val="24"/>
        </w:rPr>
        <w:t xml:space="preserve"> (i.e., task-1 to task-5)</w:t>
      </w:r>
      <w:r w:rsidR="00A11F21">
        <w:rPr>
          <w:rFonts w:ascii="Times New Roman" w:eastAsia="Times New Roman" w:hAnsi="Times New Roman" w:cs="Times New Roman"/>
          <w:sz w:val="24"/>
          <w:szCs w:val="24"/>
        </w:rPr>
        <w:t xml:space="preserve"> properly</w:t>
      </w:r>
      <w:r w:rsidRPr="000809DD">
        <w:rPr>
          <w:rFonts w:ascii="Times New Roman" w:eastAsia="Times New Roman" w:hAnsi="Times New Roman" w:cs="Times New Roman"/>
          <w:sz w:val="24"/>
          <w:szCs w:val="24"/>
        </w:rPr>
        <w:t>. We plan</w:t>
      </w:r>
      <w:r w:rsidR="00A11F21">
        <w:rPr>
          <w:rFonts w:ascii="Times New Roman" w:eastAsia="Times New Roman" w:hAnsi="Times New Roman" w:cs="Times New Roman"/>
          <w:sz w:val="24"/>
          <w:szCs w:val="24"/>
        </w:rPr>
        <w:t>ned</w:t>
      </w:r>
      <w:r w:rsidRPr="000809DD">
        <w:rPr>
          <w:rFonts w:ascii="Times New Roman" w:eastAsia="Times New Roman" w:hAnsi="Times New Roman" w:cs="Times New Roman"/>
          <w:sz w:val="24"/>
          <w:szCs w:val="24"/>
        </w:rPr>
        <w:t xml:space="preserve"> to </w:t>
      </w:r>
      <w:r w:rsidR="00A11F21">
        <w:rPr>
          <w:rFonts w:ascii="Times New Roman" w:eastAsia="Times New Roman" w:hAnsi="Times New Roman" w:cs="Times New Roman"/>
          <w:sz w:val="24"/>
          <w:szCs w:val="24"/>
        </w:rPr>
        <w:t>usee</w:t>
      </w:r>
      <w:r w:rsidRPr="000809DD">
        <w:rPr>
          <w:rFonts w:ascii="Times New Roman" w:eastAsia="Times New Roman" w:hAnsi="Times New Roman" w:cs="Times New Roman"/>
          <w:sz w:val="24"/>
          <w:szCs w:val="24"/>
        </w:rPr>
        <w:t xml:space="preserve"> Kanban/SCRUM style agile management process for </w:t>
      </w:r>
      <w:r w:rsidR="00A11F21">
        <w:rPr>
          <w:rFonts w:ascii="Times New Roman" w:eastAsia="Times New Roman" w:hAnsi="Times New Roman" w:cs="Times New Roman"/>
          <w:sz w:val="24"/>
          <w:szCs w:val="24"/>
        </w:rPr>
        <w:t>this</w:t>
      </w:r>
      <w:r w:rsidRPr="000809DD">
        <w:rPr>
          <w:rFonts w:ascii="Times New Roman" w:eastAsia="Times New Roman" w:hAnsi="Times New Roman" w:cs="Times New Roman"/>
          <w:sz w:val="24"/>
          <w:szCs w:val="24"/>
        </w:rPr>
        <w:t xml:space="preserve"> deliver</w:t>
      </w:r>
      <w:r w:rsidR="00A11F21">
        <w:rPr>
          <w:rFonts w:ascii="Times New Roman" w:eastAsia="Times New Roman" w:hAnsi="Times New Roman" w:cs="Times New Roman"/>
          <w:sz w:val="24"/>
          <w:szCs w:val="24"/>
        </w:rPr>
        <w:t>y-2 but could not afford to manage</w:t>
      </w:r>
      <w:r w:rsidR="00237D49">
        <w:rPr>
          <w:rFonts w:ascii="Times New Roman" w:eastAsia="Times New Roman" w:hAnsi="Times New Roman" w:cs="Times New Roman"/>
          <w:sz w:val="24"/>
          <w:szCs w:val="24"/>
        </w:rPr>
        <w:t xml:space="preserve"> everything</w:t>
      </w:r>
      <w:bookmarkStart w:id="2" w:name="_GoBack"/>
      <w:bookmarkEnd w:id="2"/>
      <w:r w:rsidR="00A11F21">
        <w:rPr>
          <w:rFonts w:ascii="Times New Roman" w:eastAsia="Times New Roman" w:hAnsi="Times New Roman" w:cs="Times New Roman"/>
          <w:sz w:val="24"/>
          <w:szCs w:val="24"/>
        </w:rPr>
        <w:t xml:space="preserve"> due to time constraints. </w:t>
      </w:r>
    </w:p>
    <w:p w14:paraId="7D2AC4CB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7F9CF068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4F2FC7EB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0A11EEB2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663D4174" w14:textId="5704E591" w:rsidR="00975E2D" w:rsidRDefault="00975E2D" w:rsidP="0066724E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color w:val="000000"/>
        </w:rPr>
      </w:pPr>
    </w:p>
    <w:p w14:paraId="71E7D120" w14:textId="77777777" w:rsidR="00975E2D" w:rsidRDefault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5C822E9A" w14:textId="654EB694" w:rsidR="00756ED8" w:rsidRDefault="00D95735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Appendix</w:t>
      </w:r>
    </w:p>
    <w:p w14:paraId="24DFFD95" w14:textId="1B851BAC" w:rsidR="00E44A06" w:rsidRDefault="00E44A06" w:rsidP="00E44A06">
      <w:pPr>
        <w:ind w:left="709"/>
        <w:rPr>
          <w:b/>
          <w:sz w:val="28"/>
          <w:szCs w:val="28"/>
        </w:rPr>
      </w:pPr>
      <w:r>
        <w:rPr>
          <w:b/>
          <w:sz w:val="28"/>
          <w:szCs w:val="28"/>
        </w:rPr>
        <w:t>Appendix A</w:t>
      </w:r>
    </w:p>
    <w:p w14:paraId="40100D61" w14:textId="77777777" w:rsidR="00E44A06" w:rsidRPr="00975E2D" w:rsidRDefault="00E44A06" w:rsidP="00E44A06">
      <w:pPr>
        <w:ind w:left="709"/>
        <w:rPr>
          <w:bCs/>
          <w:sz w:val="20"/>
          <w:szCs w:val="20"/>
        </w:rPr>
      </w:pPr>
    </w:p>
    <w:p w14:paraId="42DE0A52" w14:textId="29720E55" w:rsidR="00E44A06" w:rsidRDefault="00E44A06" w:rsidP="00E44A06">
      <w:pPr>
        <w:ind w:left="709"/>
      </w:pPr>
      <w:r>
        <w:rPr>
          <w:sz w:val="20"/>
          <w:szCs w:val="20"/>
        </w:rPr>
        <w:t xml:space="preserve">Delivery-2 draft report for brainstorming, discussion, peer review </w:t>
      </w:r>
      <w:r w:rsidR="00B166D3">
        <w:rPr>
          <w:sz w:val="20"/>
          <w:szCs w:val="20"/>
        </w:rPr>
        <w:t xml:space="preserve">on </w:t>
      </w:r>
      <w:r>
        <w:rPr>
          <w:sz w:val="20"/>
          <w:szCs w:val="20"/>
        </w:rPr>
        <w:t xml:space="preserve">Google drive: </w:t>
      </w:r>
      <w:hyperlink r:id="rId5" w:history="1">
        <w:r w:rsidRPr="00602EA0">
          <w:rPr>
            <w:rStyle w:val="Hyperlink"/>
          </w:rPr>
          <w:t>https://docs.google.com/document/d/1G8VWDxqtq3j4BFMEu1XXoHW_oYdRIbL9/edit</w:t>
        </w:r>
      </w:hyperlink>
    </w:p>
    <w:p w14:paraId="5F0DFAEF" w14:textId="77777777" w:rsidR="00E44A06" w:rsidRDefault="00E44A06" w:rsidP="00E44A06">
      <w:pPr>
        <w:ind w:left="709"/>
        <w:rPr>
          <w:sz w:val="20"/>
          <w:szCs w:val="20"/>
        </w:rPr>
      </w:pPr>
    </w:p>
    <w:p w14:paraId="5B3EBB96" w14:textId="77777777" w:rsidR="00E44A06" w:rsidRDefault="00E44A06" w:rsidP="00E44A06">
      <w:pPr>
        <w:ind w:left="709"/>
        <w:rPr>
          <w:sz w:val="20"/>
          <w:szCs w:val="20"/>
        </w:rPr>
      </w:pPr>
    </w:p>
    <w:p w14:paraId="10AF547E" w14:textId="33705898" w:rsidR="00E44A06" w:rsidRDefault="00E44A06" w:rsidP="00E44A06">
      <w:pPr>
        <w:ind w:left="709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Appendix B</w:t>
      </w:r>
    </w:p>
    <w:p w14:paraId="314927F0" w14:textId="77777777" w:rsidR="00E44A06" w:rsidRDefault="00E44A06" w:rsidP="00E44A06">
      <w:pPr>
        <w:ind w:left="709"/>
        <w:rPr>
          <w:b/>
          <w:sz w:val="28"/>
          <w:szCs w:val="28"/>
        </w:rPr>
      </w:pPr>
    </w:p>
    <w:p w14:paraId="5E8DE493" w14:textId="728F484B" w:rsidR="00E44A06" w:rsidRDefault="00E44A06" w:rsidP="00E44A06">
      <w:pPr>
        <w:ind w:left="709"/>
        <w:rPr>
          <w:sz w:val="20"/>
          <w:szCs w:val="20"/>
        </w:rPr>
      </w:pPr>
      <w:r>
        <w:rPr>
          <w:sz w:val="20"/>
          <w:szCs w:val="20"/>
        </w:rPr>
        <w:t xml:space="preserve">Final report for delivery-2 </w:t>
      </w:r>
      <w:r w:rsidR="0084290B">
        <w:rPr>
          <w:sz w:val="20"/>
          <w:szCs w:val="20"/>
        </w:rPr>
        <w:t>commit</w:t>
      </w:r>
      <w:r>
        <w:rPr>
          <w:sz w:val="20"/>
          <w:szCs w:val="20"/>
        </w:rPr>
        <w:t xml:space="preserve"> history on GitHub</w:t>
      </w:r>
      <w:r w:rsidR="0084290B">
        <w:rPr>
          <w:sz w:val="20"/>
          <w:szCs w:val="20"/>
        </w:rPr>
        <w:t>:</w:t>
      </w:r>
    </w:p>
    <w:p w14:paraId="17BF32A5" w14:textId="4E5B68D9" w:rsidR="00975E2D" w:rsidRPr="00661F82" w:rsidRDefault="00237D49" w:rsidP="00661F82">
      <w:pPr>
        <w:ind w:left="709"/>
      </w:pPr>
      <w:hyperlink r:id="rId6" w:history="1">
        <w:r w:rsidR="0084290B" w:rsidRPr="00602EA0">
          <w:rPr>
            <w:rStyle w:val="Hyperlink"/>
          </w:rPr>
          <w:t>https://github.com/sakibshuvo/SOEN-6481-SRS</w:t>
        </w:r>
      </w:hyperlink>
    </w:p>
    <w:p w14:paraId="5C822EB4" w14:textId="2D414497" w:rsidR="00756ED8" w:rsidRDefault="00D95735" w:rsidP="00F71A2D">
      <w:pPr>
        <w:rPr>
          <w:sz w:val="20"/>
          <w:szCs w:val="20"/>
        </w:rPr>
      </w:pPr>
      <w:r>
        <w:rPr>
          <w:sz w:val="40"/>
          <w:szCs w:val="40"/>
        </w:rPr>
        <w:tab/>
      </w:r>
    </w:p>
    <w:p w14:paraId="5C822EB5" w14:textId="77777777" w:rsidR="00756ED8" w:rsidRDefault="00756ED8">
      <w:pPr>
        <w:ind w:left="709"/>
        <w:rPr>
          <w:sz w:val="20"/>
          <w:szCs w:val="20"/>
        </w:rPr>
      </w:pPr>
    </w:p>
    <w:p w14:paraId="5C822EB6" w14:textId="77777777" w:rsidR="00756ED8" w:rsidRDefault="00756ED8">
      <w:pPr>
        <w:ind w:left="709"/>
        <w:rPr>
          <w:sz w:val="20"/>
          <w:szCs w:val="20"/>
        </w:rPr>
      </w:pPr>
    </w:p>
    <w:sectPr w:rsidR="00756ED8" w:rsidSect="001D0B89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Times New Roman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C33E5"/>
    <w:multiLevelType w:val="multilevel"/>
    <w:tmpl w:val="B97ED06C"/>
    <w:lvl w:ilvl="0">
      <w:start w:val="1"/>
      <w:numFmt w:val="bullet"/>
      <w:lvlText w:val="●"/>
      <w:lvlJc w:val="left"/>
      <w:pPr>
        <w:ind w:left="1170" w:hanging="360"/>
      </w:pPr>
      <w:rPr>
        <w:rFonts w:ascii="Noto Sans Symbols" w:eastAsia="Noto Sans Symbols" w:hAnsi="Noto Sans Symbols" w:cs="Noto Sans Symbols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92D2FAB"/>
    <w:multiLevelType w:val="multilevel"/>
    <w:tmpl w:val="FA8E9BE0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06B0A38"/>
    <w:multiLevelType w:val="multilevel"/>
    <w:tmpl w:val="5FFA545C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A0429C"/>
    <w:multiLevelType w:val="multilevel"/>
    <w:tmpl w:val="55AE5B9A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0F55815"/>
    <w:multiLevelType w:val="multilevel"/>
    <w:tmpl w:val="E222E060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FD764C1"/>
    <w:multiLevelType w:val="multilevel"/>
    <w:tmpl w:val="17405AF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CD26FB"/>
    <w:multiLevelType w:val="multilevel"/>
    <w:tmpl w:val="547EC7CA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58C36A08"/>
    <w:multiLevelType w:val="multilevel"/>
    <w:tmpl w:val="10CA620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70412BD1"/>
    <w:multiLevelType w:val="multilevel"/>
    <w:tmpl w:val="36C241BC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7A3E7F8B"/>
    <w:multiLevelType w:val="multilevel"/>
    <w:tmpl w:val="A72EF8B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034781"/>
    <w:multiLevelType w:val="hybridMultilevel"/>
    <w:tmpl w:val="A8D6B7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9"/>
  </w:num>
  <w:num w:numId="5">
    <w:abstractNumId w:val="2"/>
  </w:num>
  <w:num w:numId="6">
    <w:abstractNumId w:val="7"/>
  </w:num>
  <w:num w:numId="7">
    <w:abstractNumId w:val="8"/>
  </w:num>
  <w:num w:numId="8">
    <w:abstractNumId w:val="3"/>
  </w:num>
  <w:num w:numId="9">
    <w:abstractNumId w:val="6"/>
  </w:num>
  <w:num w:numId="10">
    <w:abstractNumId w:val="1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tTAwNTMzMjA3NTBQ0lEKTi0uzszPAykwqgUArzHmyCwAAAA="/>
  </w:docVars>
  <w:rsids>
    <w:rsidRoot w:val="00756ED8"/>
    <w:rsid w:val="000316AB"/>
    <w:rsid w:val="00032414"/>
    <w:rsid w:val="000809DD"/>
    <w:rsid w:val="000A6EA3"/>
    <w:rsid w:val="000B226C"/>
    <w:rsid w:val="000C7CF6"/>
    <w:rsid w:val="00172940"/>
    <w:rsid w:val="00184D2C"/>
    <w:rsid w:val="001B4A77"/>
    <w:rsid w:val="001D0B89"/>
    <w:rsid w:val="00207409"/>
    <w:rsid w:val="00233AB1"/>
    <w:rsid w:val="00237D49"/>
    <w:rsid w:val="002523DF"/>
    <w:rsid w:val="002535AE"/>
    <w:rsid w:val="002603F1"/>
    <w:rsid w:val="00264625"/>
    <w:rsid w:val="002B31A6"/>
    <w:rsid w:val="002F7EC9"/>
    <w:rsid w:val="0030089E"/>
    <w:rsid w:val="00376335"/>
    <w:rsid w:val="003A02B8"/>
    <w:rsid w:val="003B016D"/>
    <w:rsid w:val="003F51CB"/>
    <w:rsid w:val="004B4B26"/>
    <w:rsid w:val="004C7A42"/>
    <w:rsid w:val="00524F2F"/>
    <w:rsid w:val="00591919"/>
    <w:rsid w:val="005F5AB2"/>
    <w:rsid w:val="006461E1"/>
    <w:rsid w:val="00661F82"/>
    <w:rsid w:val="0066724E"/>
    <w:rsid w:val="006B2513"/>
    <w:rsid w:val="00754DA0"/>
    <w:rsid w:val="00756ED8"/>
    <w:rsid w:val="0076588B"/>
    <w:rsid w:val="007B3FF2"/>
    <w:rsid w:val="0084290B"/>
    <w:rsid w:val="008A5965"/>
    <w:rsid w:val="008F16FA"/>
    <w:rsid w:val="00924E60"/>
    <w:rsid w:val="00975E2D"/>
    <w:rsid w:val="009A3A98"/>
    <w:rsid w:val="009D14D1"/>
    <w:rsid w:val="00A11F21"/>
    <w:rsid w:val="00A349B6"/>
    <w:rsid w:val="00A915A8"/>
    <w:rsid w:val="00AB7F84"/>
    <w:rsid w:val="00AC6570"/>
    <w:rsid w:val="00B166D3"/>
    <w:rsid w:val="00B675DD"/>
    <w:rsid w:val="00B71D4F"/>
    <w:rsid w:val="00C138E8"/>
    <w:rsid w:val="00C53512"/>
    <w:rsid w:val="00C73589"/>
    <w:rsid w:val="00C76BFD"/>
    <w:rsid w:val="00CF1E52"/>
    <w:rsid w:val="00D95735"/>
    <w:rsid w:val="00DE6158"/>
    <w:rsid w:val="00E10D4F"/>
    <w:rsid w:val="00E21A58"/>
    <w:rsid w:val="00E44A06"/>
    <w:rsid w:val="00E52AD3"/>
    <w:rsid w:val="00E6722D"/>
    <w:rsid w:val="00E71F3A"/>
    <w:rsid w:val="00E96DB3"/>
    <w:rsid w:val="00EE4142"/>
    <w:rsid w:val="00F0119F"/>
    <w:rsid w:val="00F20CCD"/>
    <w:rsid w:val="00F71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22E0C"/>
  <w15:docId w15:val="{307C6A69-4A6F-4085-9851-11D036D3F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US" w:eastAsia="en-US" w:bidi="bn-IN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DBE5F1"/>
    </w:tcPr>
    <w:tblStylePr w:type="firstRow">
      <w:rPr>
        <w:b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F81BD"/>
      </w:tcPr>
    </w:tblStylePr>
    <w:tblStylePr w:type="lastRow">
      <w:rPr>
        <w:b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F81BD"/>
      </w:tcPr>
    </w:tblStylePr>
    <w:tblStylePr w:type="firstCol">
      <w:rPr>
        <w:b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F81BD"/>
      </w:tcPr>
    </w:tblStylePr>
    <w:tblStylePr w:type="lastCol">
      <w:rPr>
        <w:b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F81BD"/>
      </w:tcPr>
    </w:tblStylePr>
    <w:tblStylePr w:type="band1Vert">
      <w:tblPr/>
      <w:tcPr>
        <w:shd w:val="clear" w:color="auto" w:fill="B8CCE4"/>
      </w:tcPr>
    </w:tblStylePr>
    <w:tblStylePr w:type="band1Horz">
      <w:tblPr/>
      <w:tcPr>
        <w:shd w:val="clear" w:color="auto" w:fill="B8CCE4"/>
      </w:tcPr>
    </w:tblStylePr>
  </w:style>
  <w:style w:type="paragraph" w:styleId="ListParagraph">
    <w:name w:val="List Paragraph"/>
    <w:basedOn w:val="Normal"/>
    <w:uiPriority w:val="34"/>
    <w:qFormat/>
    <w:rsid w:val="007B3FF2"/>
    <w:pPr>
      <w:ind w:left="720"/>
      <w:contextualSpacing/>
    </w:pPr>
    <w:rPr>
      <w:szCs w:val="28"/>
    </w:rPr>
  </w:style>
  <w:style w:type="character" w:styleId="Hyperlink">
    <w:name w:val="Hyperlink"/>
    <w:basedOn w:val="DefaultParagraphFont"/>
    <w:uiPriority w:val="99"/>
    <w:unhideWhenUsed/>
    <w:rsid w:val="00E44A0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4A0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7D49"/>
    <w:pPr>
      <w:spacing w:line="240" w:lineRule="auto"/>
    </w:pPr>
    <w:rPr>
      <w:rFonts w:ascii="Times New Roman" w:hAnsi="Times New Roman" w:cs="Times New Roman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D49"/>
    <w:rPr>
      <w:rFonts w:ascii="Times New Roman" w:hAnsi="Times New Roman" w:cs="Times New Roman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904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sakibshuvo/SOEN-6481-SRS" TargetMode="External"/><Relationship Id="rId5" Type="http://schemas.openxmlformats.org/officeDocument/2006/relationships/hyperlink" Target="https://docs.google.com/document/d/1G8VWDxqtq3j4BFMEu1XXoHW_oYdRIbL9/edi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3</Pages>
  <Words>582</Words>
  <Characters>331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kib shuvo</dc:creator>
  <cp:lastModifiedBy>Microsoft Office User</cp:lastModifiedBy>
  <cp:revision>28</cp:revision>
  <cp:lastPrinted>2020-07-07T02:31:00Z</cp:lastPrinted>
  <dcterms:created xsi:type="dcterms:W3CDTF">2020-07-14T19:23:00Z</dcterms:created>
  <dcterms:modified xsi:type="dcterms:W3CDTF">2020-07-15T22:44:00Z</dcterms:modified>
</cp:coreProperties>
</file>